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neural network to classify students by postsecondary STEM pursuit using the inputs described.  </w:t>
      </w:r>
      <w:r w:rsidR="00543034">
        <w:rPr>
          <w:rFonts w:ascii="Segoe UI" w:hAnsi="Segoe UI" w:cs="Segoe UI"/>
          <w:color w:val="24292E"/>
        </w:rPr>
        <w:t>I chose a neural network because it is appropriate for supervised learning with dichotomous outcomes.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bookmarkStart w:id="0" w:name="_GoBack"/>
      <w:bookmarkEnd w:id="0"/>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not pre-processed.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p>
    <w:p w:rsidR="009A7E59" w:rsidRDefault="009A7E59" w:rsidP="009A7E59">
      <w:pPr>
        <w:numPr>
          <w:ilvl w:val="0"/>
          <w:numId w:val="10"/>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it made clear how the algorithms and techniques were implemented with the given datasets or input data?</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complications with the original metrics or techniques that required changing prior to acquiring a solution?</w:t>
      </w:r>
    </w:p>
    <w:p w:rsidR="009A7E59" w:rsidRDefault="009A7E59" w:rsidP="009A7E59">
      <w:pPr>
        <w:numPr>
          <w:ilvl w:val="0"/>
          <w:numId w:val="10"/>
        </w:numPr>
        <w:spacing w:before="60" w:after="100" w:afterAutospacing="1" w:line="240" w:lineRule="auto"/>
        <w:rPr>
          <w:rFonts w:ascii="Segoe UI" w:hAnsi="Segoe UI" w:cs="Segoe UI"/>
          <w:color w:val="24292E"/>
        </w:rPr>
      </w:pPr>
      <w:r>
        <w:rPr>
          <w:rStyle w:val="Emphasis"/>
          <w:rFonts w:ascii="Segoe UI" w:hAnsi="Segoe UI" w:cs="Segoe UI"/>
          <w:color w:val="24292E"/>
        </w:rPr>
        <w:t>Was there any part of the coding process (e.g., writing complicated functions) that should be documen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lastRenderedPageBreak/>
        <w:t>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p>
    <w:p w:rsidR="009A7E59" w:rsidRDefault="009A7E59" w:rsidP="009A7E59">
      <w:pPr>
        <w:numPr>
          <w:ilvl w:val="0"/>
          <w:numId w:val="11"/>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s an initial solution been found and clearly report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Is the process of improvement clearly documented, such as what techniques were used?</w:t>
      </w:r>
    </w:p>
    <w:p w:rsidR="009A7E59" w:rsidRDefault="009A7E59" w:rsidP="009A7E59">
      <w:pPr>
        <w:numPr>
          <w:ilvl w:val="0"/>
          <w:numId w:val="11"/>
        </w:numPr>
        <w:spacing w:before="60" w:after="100" w:afterAutospacing="1" w:line="240" w:lineRule="auto"/>
        <w:rPr>
          <w:rFonts w:ascii="Segoe UI" w:hAnsi="Segoe UI" w:cs="Segoe UI"/>
          <w:color w:val="24292E"/>
        </w:rPr>
      </w:pPr>
      <w:r>
        <w:rPr>
          <w:rStyle w:val="Emphasis"/>
          <w:rFonts w:ascii="Segoe UI" w:hAnsi="Segoe UI" w:cs="Segoe UI"/>
          <w:color w:val="24292E"/>
        </w:rPr>
        <w:t>Are intermediate and final solutions clearly reported as the process is improved?</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2-3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p>
    <w:p w:rsidR="009A7E59" w:rsidRDefault="009A7E59" w:rsidP="009A7E59">
      <w:pPr>
        <w:numPr>
          <w:ilvl w:val="0"/>
          <w:numId w:val="12"/>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Is the final model reasonable and aligning with solution expectations? Are the final parameters of the model appropriate?</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Has the final model been tested with various inputs to evaluate whether the model generalizes well to unseen data?</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Is the model robust enough for the problem? Do small perturbations (changes) in training data or the input space greatly affect the results?</w:t>
      </w:r>
    </w:p>
    <w:p w:rsidR="009A7E59" w:rsidRDefault="009A7E59" w:rsidP="009A7E59">
      <w:pPr>
        <w:numPr>
          <w:ilvl w:val="0"/>
          <w:numId w:val="12"/>
        </w:numPr>
        <w:spacing w:before="60" w:after="100" w:afterAutospacing="1" w:line="240" w:lineRule="auto"/>
        <w:rPr>
          <w:rFonts w:ascii="Segoe UI" w:hAnsi="Segoe UI" w:cs="Segoe UI"/>
          <w:color w:val="24292E"/>
        </w:rPr>
      </w:pPr>
      <w:r>
        <w:rPr>
          <w:rStyle w:val="Emphasis"/>
          <w:rFonts w:ascii="Segoe UI" w:hAnsi="Segoe UI" w:cs="Segoe UI"/>
          <w:color w:val="24292E"/>
        </w:rPr>
        <w:t>Can results found from the model be trust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B01CC6"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xml:space="preserve">) written in a clear, </w:t>
      </w:r>
      <w:proofErr w:type="gramStart"/>
      <w:r>
        <w:rPr>
          <w:rFonts w:ascii="Segoe UI" w:hAnsi="Segoe UI" w:cs="Segoe UI"/>
          <w:color w:val="24292E"/>
        </w:rPr>
        <w:t>concise</w:t>
      </w:r>
      <w:proofErr w:type="gramEnd"/>
      <w:r>
        <w:rPr>
          <w:rFonts w:ascii="Segoe UI" w:hAnsi="Segoe UI" w:cs="Segoe UI"/>
          <w:color w:val="24292E"/>
        </w:rPr>
        <w:t xml:space="preserv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1CC6" w:rsidRDefault="00B01CC6" w:rsidP="00BC6EAE">
      <w:pPr>
        <w:spacing w:after="0" w:line="240" w:lineRule="auto"/>
      </w:pPr>
      <w:r>
        <w:separator/>
      </w:r>
    </w:p>
  </w:endnote>
  <w:endnote w:type="continuationSeparator" w:id="0">
    <w:p w:rsidR="00B01CC6" w:rsidRDefault="00B01CC6"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1CC6" w:rsidRDefault="00B01CC6" w:rsidP="00BC6EAE">
      <w:pPr>
        <w:spacing w:after="0" w:line="240" w:lineRule="auto"/>
      </w:pPr>
      <w:r>
        <w:separator/>
      </w:r>
    </w:p>
  </w:footnote>
  <w:footnote w:type="continuationSeparator" w:id="0">
    <w:p w:rsidR="00B01CC6" w:rsidRDefault="00B01CC6"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1050F6"/>
    <w:rsid w:val="00143344"/>
    <w:rsid w:val="00193822"/>
    <w:rsid w:val="001A0120"/>
    <w:rsid w:val="001F62BE"/>
    <w:rsid w:val="00200B05"/>
    <w:rsid w:val="00256922"/>
    <w:rsid w:val="0026745D"/>
    <w:rsid w:val="00326476"/>
    <w:rsid w:val="003531D0"/>
    <w:rsid w:val="003B6509"/>
    <w:rsid w:val="003C06D4"/>
    <w:rsid w:val="003D108D"/>
    <w:rsid w:val="004419E8"/>
    <w:rsid w:val="00442E19"/>
    <w:rsid w:val="004616DC"/>
    <w:rsid w:val="0047541F"/>
    <w:rsid w:val="00490B73"/>
    <w:rsid w:val="004B1253"/>
    <w:rsid w:val="004F104C"/>
    <w:rsid w:val="00543034"/>
    <w:rsid w:val="00571D4A"/>
    <w:rsid w:val="00597BE5"/>
    <w:rsid w:val="005E2E19"/>
    <w:rsid w:val="005E6D02"/>
    <w:rsid w:val="006327D7"/>
    <w:rsid w:val="0063602B"/>
    <w:rsid w:val="00645728"/>
    <w:rsid w:val="0065257F"/>
    <w:rsid w:val="00666B11"/>
    <w:rsid w:val="006747E9"/>
    <w:rsid w:val="006B6CA5"/>
    <w:rsid w:val="00767B80"/>
    <w:rsid w:val="007E41B9"/>
    <w:rsid w:val="00855387"/>
    <w:rsid w:val="008B46FE"/>
    <w:rsid w:val="008E5CF8"/>
    <w:rsid w:val="009142E6"/>
    <w:rsid w:val="00925437"/>
    <w:rsid w:val="00933519"/>
    <w:rsid w:val="0094133F"/>
    <w:rsid w:val="009A7E59"/>
    <w:rsid w:val="009E207D"/>
    <w:rsid w:val="009F7B05"/>
    <w:rsid w:val="009F7E8A"/>
    <w:rsid w:val="00A077F9"/>
    <w:rsid w:val="00A10FA4"/>
    <w:rsid w:val="00A749FA"/>
    <w:rsid w:val="00AB45BB"/>
    <w:rsid w:val="00B01CC6"/>
    <w:rsid w:val="00B15C65"/>
    <w:rsid w:val="00B51D0D"/>
    <w:rsid w:val="00B92803"/>
    <w:rsid w:val="00B94997"/>
    <w:rsid w:val="00B96F57"/>
    <w:rsid w:val="00BB1DAC"/>
    <w:rsid w:val="00BB3A6C"/>
    <w:rsid w:val="00BC6EAE"/>
    <w:rsid w:val="00BD4BC8"/>
    <w:rsid w:val="00C13BEB"/>
    <w:rsid w:val="00C2721D"/>
    <w:rsid w:val="00C92A52"/>
    <w:rsid w:val="00DE79D3"/>
    <w:rsid w:val="00E21EEB"/>
    <w:rsid w:val="00F15AFC"/>
    <w:rsid w:val="00FB15E8"/>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C54AC"/>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E1361-011C-4E33-B07F-2263F015A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558</Words>
  <Characters>1458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2</cp:revision>
  <dcterms:created xsi:type="dcterms:W3CDTF">2017-09-04T13:47:00Z</dcterms:created>
  <dcterms:modified xsi:type="dcterms:W3CDTF">2017-09-04T13:47:00Z</dcterms:modified>
</cp:coreProperties>
</file>